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F7511" w14:textId="53270CA4" w:rsidR="00EB615D" w:rsidRPr="00EB615D" w:rsidRDefault="00EB615D" w:rsidP="00EB615D">
      <w:pPr>
        <w:rPr>
          <w:rFonts w:ascii="Arial" w:hAnsi="Arial" w:cs="Arial"/>
          <w:i/>
          <w:iCs/>
        </w:rPr>
      </w:pPr>
      <w:r w:rsidRPr="00EB615D">
        <w:rPr>
          <w:rFonts w:ascii="Arial" w:hAnsi="Arial" w:cs="Arial"/>
          <w:i/>
          <w:iCs/>
        </w:rPr>
        <w:t>Americans wanted to bring injustices to the public's attention by having peaceful (and sometimes not so peaceful) protests. Compare and contrast the protest strategies from the late 19th century, the early 20th century. Use specific examples.</w:t>
      </w:r>
    </w:p>
    <w:p w14:paraId="13A4F5E6" w14:textId="77777777" w:rsidR="00D15BD5" w:rsidRPr="00AD5CCB" w:rsidRDefault="00D15BD5">
      <w:pPr>
        <w:rPr>
          <w:rFonts w:ascii="Arial" w:hAnsi="Arial" w:cs="Arial"/>
          <w:i/>
          <w:iCs/>
        </w:rPr>
      </w:pPr>
    </w:p>
    <w:sectPr w:rsidR="00D15BD5" w:rsidRPr="00AD5CC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1MDYxt7A0NDIyM7RU0lEKTi0uzszPAykwrAUABZ49OywAAAA="/>
  </w:docVars>
  <w:rsids>
    <w:rsidRoot w:val="00EB615D"/>
    <w:rsid w:val="00AD5CCB"/>
    <w:rsid w:val="00D15BD5"/>
    <w:rsid w:val="00EB61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C4B2E"/>
  <w15:chartTrackingRefBased/>
  <w15:docId w15:val="{34A70E41-DAB1-40E4-B9FE-A865E1458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539263">
      <w:bodyDiv w:val="1"/>
      <w:marLeft w:val="0"/>
      <w:marRight w:val="0"/>
      <w:marTop w:val="0"/>
      <w:marBottom w:val="0"/>
      <w:divBdr>
        <w:top w:val="none" w:sz="0" w:space="0" w:color="auto"/>
        <w:left w:val="none" w:sz="0" w:space="0" w:color="auto"/>
        <w:bottom w:val="none" w:sz="0" w:space="0" w:color="auto"/>
        <w:right w:val="none" w:sz="0" w:space="0" w:color="auto"/>
      </w:divBdr>
      <w:divsChild>
        <w:div w:id="9488588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6</Words>
  <Characters>208</Characters>
  <Application>Microsoft Office Word</Application>
  <DocSecurity>0</DocSecurity>
  <Lines>1</Lines>
  <Paragraphs>1</Paragraphs>
  <ScaleCrop>false</ScaleCrop>
  <Company/>
  <LinksUpToDate>false</LinksUpToDate>
  <CharactersWithSpaces>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08T17:11:00Z</dcterms:created>
  <dcterms:modified xsi:type="dcterms:W3CDTF">2022-05-08T17:11:00Z</dcterms:modified>
</cp:coreProperties>
</file>